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46956" w14:textId="77777777" w:rsidR="00BE0201" w:rsidRDefault="00A6570D"/>
    <w:p w14:paraId="2379C576" w14:textId="77777777" w:rsidR="009C573A" w:rsidRPr="00F82436" w:rsidRDefault="009C573A">
      <w:pPr>
        <w:rPr>
          <w:sz w:val="24"/>
          <w:szCs w:val="24"/>
        </w:rPr>
      </w:pPr>
      <w:r>
        <w:tab/>
      </w:r>
      <w:r>
        <w:tab/>
      </w:r>
      <w:r>
        <w:tab/>
      </w:r>
      <w:r w:rsidRPr="00F82436">
        <w:rPr>
          <w:sz w:val="24"/>
          <w:szCs w:val="24"/>
        </w:rPr>
        <w:t xml:space="preserve">Embedded Interface Design </w:t>
      </w:r>
    </w:p>
    <w:p w14:paraId="119902B5" w14:textId="1E3CA4C6" w:rsidR="009C573A" w:rsidRDefault="009C573A">
      <w:r w:rsidRPr="00F82436">
        <w:rPr>
          <w:sz w:val="24"/>
          <w:szCs w:val="24"/>
        </w:rPr>
        <w:tab/>
      </w:r>
      <w:r w:rsidRPr="00F82436">
        <w:rPr>
          <w:sz w:val="24"/>
          <w:szCs w:val="24"/>
        </w:rPr>
        <w:tab/>
      </w:r>
      <w:r w:rsidRPr="00F82436">
        <w:rPr>
          <w:sz w:val="24"/>
          <w:szCs w:val="24"/>
        </w:rPr>
        <w:tab/>
        <w:t xml:space="preserve">Project 1: Temperature and Humidity </w:t>
      </w:r>
      <w:proofErr w:type="gramStart"/>
      <w:r w:rsidRPr="00F82436">
        <w:rPr>
          <w:sz w:val="24"/>
          <w:szCs w:val="24"/>
        </w:rPr>
        <w:t>sensor</w:t>
      </w:r>
      <w:r>
        <w:t xml:space="preserve"> </w:t>
      </w:r>
      <w:r w:rsidR="00F82436">
        <w:t xml:space="preserve"> and</w:t>
      </w:r>
      <w:proofErr w:type="gramEnd"/>
      <w:r w:rsidR="00F82436">
        <w:t xml:space="preserve"> Qt5</w:t>
      </w:r>
    </w:p>
    <w:p w14:paraId="5E6BFB95" w14:textId="77777777" w:rsidR="00F82436" w:rsidRDefault="009C573A">
      <w:r>
        <w:tab/>
      </w:r>
      <w:r>
        <w:tab/>
      </w:r>
      <w:r>
        <w:tab/>
      </w:r>
    </w:p>
    <w:p w14:paraId="0CC3D095" w14:textId="141E0329" w:rsidR="00F82436" w:rsidRDefault="009C573A">
      <w:r w:rsidRPr="00F82436">
        <w:rPr>
          <w:b/>
        </w:rPr>
        <w:t>Description</w:t>
      </w:r>
      <w:r>
        <w:t xml:space="preserve">:  </w:t>
      </w:r>
    </w:p>
    <w:p w14:paraId="73AFB80F" w14:textId="7721D255" w:rsidR="001A4866" w:rsidRDefault="009C573A">
      <w:pPr>
        <w:rPr>
          <w:sz w:val="24"/>
          <w:szCs w:val="24"/>
        </w:rPr>
      </w:pPr>
      <w:r w:rsidRPr="00F82436">
        <w:rPr>
          <w:sz w:val="24"/>
          <w:szCs w:val="24"/>
        </w:rPr>
        <w:t xml:space="preserve">The Temperature and Humidity sensor DHT 22 is being connected to the raspberry pi and the temperature and humidity values are displayed on the qt5 GUI. A 10k ohms resistor was obtained and connected between the terminal 1 (VCC) and the terminal 2 (Data). The Pin 1 of the DHT22 sensor is being connected to the </w:t>
      </w:r>
      <w:r w:rsidR="00F82436" w:rsidRPr="00F82436">
        <w:rPr>
          <w:sz w:val="24"/>
          <w:szCs w:val="24"/>
        </w:rPr>
        <w:t>5V pin of raspberry pi. The Data pin is connected to the GPIO4 of raspberry pi and the GND pin of the sensor is being connected to the GND pin of the raspberry pi board. The qt5 was being installed to create a “</w:t>
      </w:r>
      <w:r w:rsidR="00F82436" w:rsidRPr="00F82436">
        <w:rPr>
          <w:b/>
          <w:sz w:val="24"/>
          <w:szCs w:val="24"/>
        </w:rPr>
        <w:t>user login</w:t>
      </w:r>
      <w:r w:rsidR="00F82436" w:rsidRPr="00F82436">
        <w:rPr>
          <w:sz w:val="24"/>
          <w:szCs w:val="24"/>
        </w:rPr>
        <w:t>” interface window and a “</w:t>
      </w:r>
      <w:r w:rsidR="00F82436" w:rsidRPr="00F82436">
        <w:rPr>
          <w:b/>
          <w:sz w:val="24"/>
          <w:szCs w:val="24"/>
        </w:rPr>
        <w:t>sensor data display</w:t>
      </w:r>
      <w:r w:rsidR="00F82436" w:rsidRPr="00F82436">
        <w:rPr>
          <w:sz w:val="24"/>
          <w:szCs w:val="24"/>
        </w:rPr>
        <w:t xml:space="preserve"> window”</w:t>
      </w:r>
      <w:r w:rsidR="00F82436">
        <w:rPr>
          <w:sz w:val="24"/>
          <w:szCs w:val="24"/>
        </w:rPr>
        <w:t>.</w:t>
      </w:r>
    </w:p>
    <w:p w14:paraId="7D1A8179" w14:textId="2F896217" w:rsidR="001A4866" w:rsidRDefault="001A4866">
      <w:pPr>
        <w:rPr>
          <w:sz w:val="24"/>
          <w:szCs w:val="24"/>
        </w:rPr>
      </w:pPr>
      <w:r>
        <w:rPr>
          <w:sz w:val="24"/>
          <w:szCs w:val="24"/>
        </w:rPr>
        <w:t xml:space="preserve">The code files are: </w:t>
      </w:r>
    </w:p>
    <w:p w14:paraId="4484CA19" w14:textId="6FD2366A" w:rsidR="00F82B09" w:rsidRDefault="00F82B09">
      <w:pPr>
        <w:rPr>
          <w:sz w:val="24"/>
          <w:szCs w:val="24"/>
        </w:rPr>
      </w:pPr>
      <w:r>
        <w:rPr>
          <w:sz w:val="24"/>
          <w:szCs w:val="24"/>
        </w:rPr>
        <w:t>1) data.py the code for the project</w:t>
      </w:r>
    </w:p>
    <w:p w14:paraId="2080194B" w14:textId="13794CF0" w:rsidR="001A4866" w:rsidRDefault="001A4866">
      <w:pPr>
        <w:rPr>
          <w:sz w:val="24"/>
          <w:szCs w:val="24"/>
        </w:rPr>
      </w:pPr>
      <w:r>
        <w:rPr>
          <w:sz w:val="24"/>
          <w:szCs w:val="24"/>
        </w:rPr>
        <w:t xml:space="preserve">2) </w:t>
      </w:r>
      <w:proofErr w:type="spellStart"/>
      <w:r>
        <w:rPr>
          <w:sz w:val="24"/>
          <w:szCs w:val="24"/>
        </w:rPr>
        <w:t>login.ui</w:t>
      </w:r>
      <w:proofErr w:type="spellEnd"/>
      <w:r>
        <w:rPr>
          <w:sz w:val="24"/>
          <w:szCs w:val="24"/>
        </w:rPr>
        <w:t xml:space="preserve"> and login.py for </w:t>
      </w:r>
      <w:r w:rsidR="00F82B09">
        <w:rPr>
          <w:sz w:val="24"/>
          <w:szCs w:val="24"/>
        </w:rPr>
        <w:t>login window</w:t>
      </w:r>
    </w:p>
    <w:p w14:paraId="678EFAB7" w14:textId="64A8C0D1" w:rsidR="001A4866" w:rsidRDefault="001A4866">
      <w:pPr>
        <w:rPr>
          <w:sz w:val="24"/>
          <w:szCs w:val="24"/>
        </w:rPr>
      </w:pPr>
      <w:r>
        <w:rPr>
          <w:sz w:val="24"/>
          <w:szCs w:val="24"/>
        </w:rPr>
        <w:t>3) version1_qt.ui and version1_qt.py for display windows</w:t>
      </w:r>
    </w:p>
    <w:p w14:paraId="38FA0E02" w14:textId="4D57A8BA" w:rsidR="00A6570D" w:rsidRDefault="00A6570D">
      <w:pPr>
        <w:rPr>
          <w:sz w:val="24"/>
          <w:szCs w:val="24"/>
        </w:rPr>
      </w:pPr>
      <w:r>
        <w:rPr>
          <w:sz w:val="24"/>
          <w:szCs w:val="24"/>
        </w:rPr>
        <w:t>4) The username is “</w:t>
      </w:r>
      <w:proofErr w:type="spellStart"/>
      <w:r>
        <w:rPr>
          <w:sz w:val="24"/>
          <w:szCs w:val="24"/>
        </w:rPr>
        <w:t>sanika</w:t>
      </w:r>
      <w:proofErr w:type="spellEnd"/>
      <w:r>
        <w:rPr>
          <w:sz w:val="24"/>
          <w:szCs w:val="24"/>
        </w:rPr>
        <w:t>” or “SANIKA” or “Sanika”</w:t>
      </w:r>
      <w:bookmarkStart w:id="0" w:name="_GoBack"/>
      <w:bookmarkEnd w:id="0"/>
    </w:p>
    <w:p w14:paraId="0578B284" w14:textId="77777777" w:rsidR="001A4866" w:rsidRDefault="001A4866">
      <w:pPr>
        <w:rPr>
          <w:sz w:val="24"/>
          <w:szCs w:val="24"/>
        </w:rPr>
      </w:pPr>
    </w:p>
    <w:p w14:paraId="069F5143" w14:textId="77243898" w:rsidR="00F82436" w:rsidRDefault="00F82436">
      <w:pPr>
        <w:rPr>
          <w:b/>
          <w:sz w:val="24"/>
          <w:szCs w:val="24"/>
        </w:rPr>
      </w:pPr>
      <w:r w:rsidRPr="00F82436">
        <w:rPr>
          <w:b/>
          <w:sz w:val="24"/>
          <w:szCs w:val="24"/>
        </w:rPr>
        <w:t>Features:</w:t>
      </w:r>
    </w:p>
    <w:p w14:paraId="439C181E" w14:textId="22413A04" w:rsidR="00F82436" w:rsidRDefault="00F82436" w:rsidP="00F82436">
      <w:pPr>
        <w:pStyle w:val="ListParagraph"/>
        <w:numPr>
          <w:ilvl w:val="0"/>
          <w:numId w:val="1"/>
        </w:numPr>
        <w:rPr>
          <w:b/>
          <w:sz w:val="24"/>
          <w:szCs w:val="24"/>
        </w:rPr>
      </w:pPr>
      <w:r w:rsidRPr="00F82436">
        <w:rPr>
          <w:b/>
          <w:sz w:val="24"/>
          <w:szCs w:val="24"/>
        </w:rPr>
        <w:t>Required:</w:t>
      </w:r>
    </w:p>
    <w:p w14:paraId="3B5B7230" w14:textId="77777777" w:rsidR="00317CA4" w:rsidRDefault="00317CA4" w:rsidP="00317CA4">
      <w:pPr>
        <w:pStyle w:val="ListParagraph"/>
        <w:rPr>
          <w:b/>
          <w:sz w:val="24"/>
          <w:szCs w:val="24"/>
        </w:rPr>
      </w:pPr>
    </w:p>
    <w:p w14:paraId="5221DBBC" w14:textId="30BC8416" w:rsidR="00F82436" w:rsidRDefault="00F82436" w:rsidP="00F82436">
      <w:pPr>
        <w:pStyle w:val="ListParagraph"/>
        <w:numPr>
          <w:ilvl w:val="0"/>
          <w:numId w:val="2"/>
        </w:numPr>
        <w:rPr>
          <w:sz w:val="24"/>
          <w:szCs w:val="24"/>
        </w:rPr>
      </w:pPr>
      <w:r>
        <w:rPr>
          <w:sz w:val="24"/>
          <w:szCs w:val="24"/>
        </w:rPr>
        <w:t>Displaying the current temperature and humidity values from DHT22</w:t>
      </w:r>
      <w:r>
        <w:rPr>
          <w:sz w:val="24"/>
          <w:szCs w:val="24"/>
        </w:rPr>
        <w:tab/>
        <w:t>on the Qt GUI using an LCD display widget on qt5</w:t>
      </w:r>
    </w:p>
    <w:p w14:paraId="4B240F44" w14:textId="08216C3C" w:rsidR="00F82436" w:rsidRDefault="00F82436" w:rsidP="00F82436">
      <w:pPr>
        <w:pStyle w:val="ListParagraph"/>
        <w:numPr>
          <w:ilvl w:val="0"/>
          <w:numId w:val="2"/>
        </w:numPr>
        <w:rPr>
          <w:sz w:val="24"/>
          <w:szCs w:val="24"/>
        </w:rPr>
      </w:pPr>
      <w:r>
        <w:rPr>
          <w:sz w:val="24"/>
          <w:szCs w:val="24"/>
        </w:rPr>
        <w:t>Displaying the current date and time for each reading of the sensor in qt5 in the format of MM/DD/YYYY and the time in Hours, minutes and seconds format.</w:t>
      </w:r>
    </w:p>
    <w:p w14:paraId="0541F67E" w14:textId="3E3860E5" w:rsidR="00F82436" w:rsidRDefault="00317CA4" w:rsidP="00F82436">
      <w:pPr>
        <w:pStyle w:val="ListParagraph"/>
        <w:numPr>
          <w:ilvl w:val="0"/>
          <w:numId w:val="2"/>
        </w:numPr>
        <w:rPr>
          <w:sz w:val="24"/>
          <w:szCs w:val="24"/>
        </w:rPr>
      </w:pPr>
      <w:r>
        <w:rPr>
          <w:sz w:val="24"/>
          <w:szCs w:val="24"/>
        </w:rPr>
        <w:t>To handle not receiving data when the sensor is not connected: The status of the sensor is being displayed as ‘connected’ or ‘not connected’.</w:t>
      </w:r>
    </w:p>
    <w:p w14:paraId="13EA19A5" w14:textId="77777777" w:rsidR="00317CA4" w:rsidRDefault="00317CA4" w:rsidP="00317CA4">
      <w:pPr>
        <w:pStyle w:val="ListParagraph"/>
        <w:ind w:left="1080"/>
        <w:rPr>
          <w:sz w:val="24"/>
          <w:szCs w:val="24"/>
        </w:rPr>
      </w:pPr>
    </w:p>
    <w:p w14:paraId="2E512B47" w14:textId="0D5EA307" w:rsidR="00317CA4" w:rsidRDefault="00317CA4" w:rsidP="00317CA4">
      <w:pPr>
        <w:pStyle w:val="ListParagraph"/>
        <w:numPr>
          <w:ilvl w:val="0"/>
          <w:numId w:val="1"/>
        </w:numPr>
        <w:rPr>
          <w:b/>
          <w:sz w:val="24"/>
          <w:szCs w:val="24"/>
        </w:rPr>
      </w:pPr>
      <w:r>
        <w:rPr>
          <w:b/>
          <w:sz w:val="24"/>
          <w:szCs w:val="24"/>
        </w:rPr>
        <w:t>Extra Credit:</w:t>
      </w:r>
    </w:p>
    <w:p w14:paraId="02A10509" w14:textId="77777777" w:rsidR="00317CA4" w:rsidRDefault="00317CA4" w:rsidP="00317CA4">
      <w:pPr>
        <w:pStyle w:val="ListParagraph"/>
        <w:rPr>
          <w:b/>
          <w:sz w:val="24"/>
          <w:szCs w:val="24"/>
        </w:rPr>
      </w:pPr>
    </w:p>
    <w:p w14:paraId="2CC87BC7" w14:textId="5C478AEE" w:rsidR="00317CA4" w:rsidRPr="00317CA4" w:rsidRDefault="00317CA4" w:rsidP="00317CA4">
      <w:pPr>
        <w:pStyle w:val="ListParagraph"/>
        <w:numPr>
          <w:ilvl w:val="0"/>
          <w:numId w:val="3"/>
        </w:numPr>
        <w:rPr>
          <w:b/>
          <w:sz w:val="24"/>
          <w:szCs w:val="24"/>
        </w:rPr>
      </w:pPr>
      <w:r w:rsidRPr="00317CA4">
        <w:rPr>
          <w:sz w:val="24"/>
          <w:szCs w:val="24"/>
        </w:rPr>
        <w:t xml:space="preserve">A login screen has been created where-in when </w:t>
      </w:r>
      <w:r w:rsidRPr="008D5163">
        <w:rPr>
          <w:b/>
          <w:sz w:val="24"/>
          <w:szCs w:val="24"/>
        </w:rPr>
        <w:t>the username</w:t>
      </w:r>
      <w:r w:rsidRPr="00317CA4">
        <w:rPr>
          <w:sz w:val="24"/>
          <w:szCs w:val="24"/>
        </w:rPr>
        <w:t xml:space="preserve"> “</w:t>
      </w:r>
      <w:proofErr w:type="spellStart"/>
      <w:r w:rsidRPr="008D5163">
        <w:rPr>
          <w:b/>
          <w:sz w:val="24"/>
          <w:szCs w:val="24"/>
        </w:rPr>
        <w:t>sanika</w:t>
      </w:r>
      <w:proofErr w:type="spellEnd"/>
      <w:r w:rsidRPr="008D5163">
        <w:rPr>
          <w:b/>
          <w:sz w:val="24"/>
          <w:szCs w:val="24"/>
        </w:rPr>
        <w:t>” or “SANIKA” or “</w:t>
      </w:r>
      <w:proofErr w:type="spellStart"/>
      <w:r w:rsidRPr="008D5163">
        <w:rPr>
          <w:b/>
          <w:sz w:val="24"/>
          <w:szCs w:val="24"/>
        </w:rPr>
        <w:t>Sanika</w:t>
      </w:r>
      <w:proofErr w:type="spellEnd"/>
      <w:r w:rsidRPr="008D5163">
        <w:rPr>
          <w:b/>
          <w:sz w:val="24"/>
          <w:szCs w:val="24"/>
        </w:rPr>
        <w:t xml:space="preserve">” </w:t>
      </w:r>
      <w:r w:rsidRPr="00317CA4">
        <w:rPr>
          <w:sz w:val="24"/>
          <w:szCs w:val="24"/>
        </w:rPr>
        <w:t>is being typed in and when enter is being pressed it allows to login the application and opens the window for displaying sensor data. For all other non-</w:t>
      </w:r>
      <w:r w:rsidRPr="00317CA4">
        <w:rPr>
          <w:sz w:val="24"/>
          <w:szCs w:val="24"/>
        </w:rPr>
        <w:lastRenderedPageBreak/>
        <w:t xml:space="preserve">matching type usernames, a red color indication is being used and it doesn’t allow </w:t>
      </w:r>
      <w:r>
        <w:rPr>
          <w:sz w:val="24"/>
          <w:szCs w:val="24"/>
        </w:rPr>
        <w:t>the access to the main application.</w:t>
      </w:r>
    </w:p>
    <w:p w14:paraId="5021D6CF" w14:textId="77777777" w:rsidR="00317CA4" w:rsidRPr="00317CA4" w:rsidRDefault="00317CA4" w:rsidP="00317CA4">
      <w:pPr>
        <w:pStyle w:val="ListParagraph"/>
        <w:ind w:left="1080"/>
        <w:rPr>
          <w:b/>
          <w:sz w:val="24"/>
          <w:szCs w:val="24"/>
        </w:rPr>
      </w:pPr>
    </w:p>
    <w:p w14:paraId="5875BDCC" w14:textId="36C41BED" w:rsidR="00317CA4" w:rsidRDefault="00317CA4" w:rsidP="00317CA4">
      <w:pPr>
        <w:pStyle w:val="ListParagraph"/>
        <w:numPr>
          <w:ilvl w:val="0"/>
          <w:numId w:val="3"/>
        </w:numPr>
        <w:rPr>
          <w:sz w:val="24"/>
          <w:szCs w:val="24"/>
        </w:rPr>
      </w:pPr>
      <w:r w:rsidRPr="00317CA4">
        <w:rPr>
          <w:sz w:val="24"/>
          <w:szCs w:val="24"/>
        </w:rPr>
        <w:t>The temp</w:t>
      </w:r>
      <w:r>
        <w:rPr>
          <w:sz w:val="24"/>
          <w:szCs w:val="24"/>
        </w:rPr>
        <w:t>erature and the humidity values are being stored in a .csv format file which are then later used for plotting a graph.</w:t>
      </w:r>
    </w:p>
    <w:p w14:paraId="13BB646B" w14:textId="77777777" w:rsidR="00317CA4" w:rsidRPr="00317CA4" w:rsidRDefault="00317CA4" w:rsidP="00317CA4">
      <w:pPr>
        <w:pStyle w:val="ListParagraph"/>
        <w:rPr>
          <w:sz w:val="24"/>
          <w:szCs w:val="24"/>
        </w:rPr>
      </w:pPr>
    </w:p>
    <w:p w14:paraId="1C701AA8" w14:textId="6B89E743" w:rsidR="00317CA4" w:rsidRDefault="00317CA4" w:rsidP="00317CA4">
      <w:pPr>
        <w:pStyle w:val="ListParagraph"/>
        <w:numPr>
          <w:ilvl w:val="0"/>
          <w:numId w:val="3"/>
        </w:numPr>
        <w:rPr>
          <w:sz w:val="24"/>
          <w:szCs w:val="24"/>
        </w:rPr>
      </w:pPr>
      <w:r>
        <w:rPr>
          <w:sz w:val="24"/>
          <w:szCs w:val="24"/>
        </w:rPr>
        <w:t xml:space="preserve">The average temperature and the humidity values are being displayed on </w:t>
      </w:r>
      <w:proofErr w:type="gramStart"/>
      <w:r>
        <w:rPr>
          <w:sz w:val="24"/>
          <w:szCs w:val="24"/>
        </w:rPr>
        <w:t>an</w:t>
      </w:r>
      <w:proofErr w:type="gramEnd"/>
      <w:r>
        <w:rPr>
          <w:sz w:val="24"/>
          <w:szCs w:val="24"/>
        </w:rPr>
        <w:t xml:space="preserve"> </w:t>
      </w:r>
      <w:proofErr w:type="spellStart"/>
      <w:r>
        <w:rPr>
          <w:sz w:val="24"/>
          <w:szCs w:val="24"/>
        </w:rPr>
        <w:t>lcd</w:t>
      </w:r>
      <w:proofErr w:type="spellEnd"/>
      <w:r>
        <w:rPr>
          <w:sz w:val="24"/>
          <w:szCs w:val="24"/>
        </w:rPr>
        <w:t xml:space="preserve"> interface in qt5. These values signify the running average values.</w:t>
      </w:r>
    </w:p>
    <w:p w14:paraId="72AE8B31" w14:textId="77777777" w:rsidR="00317CA4" w:rsidRPr="00317CA4" w:rsidRDefault="00317CA4" w:rsidP="00317CA4">
      <w:pPr>
        <w:pStyle w:val="ListParagraph"/>
        <w:rPr>
          <w:sz w:val="24"/>
          <w:szCs w:val="24"/>
        </w:rPr>
      </w:pPr>
    </w:p>
    <w:p w14:paraId="2479E0B7" w14:textId="15CD394C" w:rsidR="00317CA4" w:rsidRDefault="00317CA4" w:rsidP="00317CA4">
      <w:pPr>
        <w:pStyle w:val="ListParagraph"/>
        <w:numPr>
          <w:ilvl w:val="0"/>
          <w:numId w:val="3"/>
        </w:numPr>
        <w:rPr>
          <w:sz w:val="24"/>
          <w:szCs w:val="24"/>
        </w:rPr>
      </w:pPr>
      <w:r>
        <w:rPr>
          <w:sz w:val="24"/>
          <w:szCs w:val="24"/>
        </w:rPr>
        <w:t xml:space="preserve">The alarm has been set by changing the colors on a graphical viewing display widget. The constant values for temperature and humidity are the standard for comparison with the obtained values and if the obtained values are above the constant set values then a red color indication is used </w:t>
      </w:r>
      <w:r w:rsidR="001F0BC4">
        <w:rPr>
          <w:sz w:val="24"/>
          <w:szCs w:val="24"/>
        </w:rPr>
        <w:t>or otherwise the graphical viewer widget displays a green color</w:t>
      </w:r>
      <w:r w:rsidR="002B7E08">
        <w:rPr>
          <w:sz w:val="24"/>
          <w:szCs w:val="24"/>
        </w:rPr>
        <w:t>. There are two alarms one for the temperature reading indication and the other for the humidity value indication</w:t>
      </w:r>
    </w:p>
    <w:p w14:paraId="2F3A709D" w14:textId="77777777" w:rsidR="002B7E08" w:rsidRPr="002B7E08" w:rsidRDefault="002B7E08" w:rsidP="002B7E08">
      <w:pPr>
        <w:pStyle w:val="ListParagraph"/>
        <w:rPr>
          <w:sz w:val="24"/>
          <w:szCs w:val="24"/>
        </w:rPr>
      </w:pPr>
    </w:p>
    <w:p w14:paraId="7D1BD154" w14:textId="7DF8A4EE" w:rsidR="002B7E08" w:rsidRDefault="002B7E08" w:rsidP="00317CA4">
      <w:pPr>
        <w:pStyle w:val="ListParagraph"/>
        <w:numPr>
          <w:ilvl w:val="0"/>
          <w:numId w:val="3"/>
        </w:numPr>
        <w:rPr>
          <w:sz w:val="24"/>
          <w:szCs w:val="24"/>
        </w:rPr>
      </w:pPr>
      <w:r>
        <w:rPr>
          <w:sz w:val="24"/>
          <w:szCs w:val="24"/>
        </w:rPr>
        <w:t>The saved .csv file values are then read into lists and the average of these values is performed over the lists (running average), these lists are appended with the new value each time and a new average is calculated for each new value being added which is then displayed. The matplotlib library is used to plot the humidity and the temperature graphs. Two push buttons are used for displaying the temperature and humidity graphs respectively.</w:t>
      </w:r>
    </w:p>
    <w:p w14:paraId="074EF4AF" w14:textId="77777777" w:rsidR="002B7E08" w:rsidRPr="002B7E08" w:rsidRDefault="002B7E08" w:rsidP="002B7E08">
      <w:pPr>
        <w:pStyle w:val="ListParagraph"/>
        <w:rPr>
          <w:sz w:val="24"/>
          <w:szCs w:val="24"/>
        </w:rPr>
      </w:pPr>
    </w:p>
    <w:p w14:paraId="46DC2A48" w14:textId="7355DD65" w:rsidR="002B7E08" w:rsidRDefault="002B7E08" w:rsidP="00317CA4">
      <w:pPr>
        <w:pStyle w:val="ListParagraph"/>
        <w:numPr>
          <w:ilvl w:val="0"/>
          <w:numId w:val="3"/>
        </w:numPr>
        <w:rPr>
          <w:sz w:val="24"/>
          <w:szCs w:val="24"/>
        </w:rPr>
      </w:pPr>
      <w:r>
        <w:rPr>
          <w:sz w:val="24"/>
          <w:szCs w:val="24"/>
        </w:rPr>
        <w:t>The refresh button (push button) option is being created to refresh and get the new values each time.</w:t>
      </w:r>
    </w:p>
    <w:p w14:paraId="759FB22D" w14:textId="57ABB83C" w:rsidR="002B7E08" w:rsidRDefault="002B7E08" w:rsidP="002B7E08">
      <w:pPr>
        <w:pStyle w:val="ListParagraph"/>
        <w:rPr>
          <w:sz w:val="24"/>
          <w:szCs w:val="24"/>
        </w:rPr>
      </w:pPr>
    </w:p>
    <w:p w14:paraId="0561C059" w14:textId="77777777" w:rsidR="00F82B09" w:rsidRDefault="00F82B09" w:rsidP="002B7E08">
      <w:pPr>
        <w:pStyle w:val="ListParagraph"/>
        <w:rPr>
          <w:b/>
          <w:sz w:val="24"/>
          <w:szCs w:val="24"/>
        </w:rPr>
      </w:pPr>
    </w:p>
    <w:p w14:paraId="776545A0" w14:textId="77777777" w:rsidR="00F82B09" w:rsidRDefault="00F82B09" w:rsidP="002B7E08">
      <w:pPr>
        <w:pStyle w:val="ListParagraph"/>
        <w:rPr>
          <w:b/>
          <w:sz w:val="24"/>
          <w:szCs w:val="24"/>
        </w:rPr>
      </w:pPr>
    </w:p>
    <w:p w14:paraId="6F49C797" w14:textId="77777777" w:rsidR="00F82B09" w:rsidRDefault="00F82B09" w:rsidP="002B7E08">
      <w:pPr>
        <w:pStyle w:val="ListParagraph"/>
        <w:rPr>
          <w:b/>
          <w:sz w:val="24"/>
          <w:szCs w:val="24"/>
        </w:rPr>
      </w:pPr>
    </w:p>
    <w:p w14:paraId="12E44285" w14:textId="77777777" w:rsidR="00F82B09" w:rsidRDefault="00F82B09" w:rsidP="002B7E08">
      <w:pPr>
        <w:pStyle w:val="ListParagraph"/>
        <w:rPr>
          <w:b/>
          <w:sz w:val="24"/>
          <w:szCs w:val="24"/>
        </w:rPr>
      </w:pPr>
    </w:p>
    <w:p w14:paraId="68F6E8B9" w14:textId="77777777" w:rsidR="00F82B09" w:rsidRDefault="00F82B09" w:rsidP="002B7E08">
      <w:pPr>
        <w:pStyle w:val="ListParagraph"/>
        <w:rPr>
          <w:b/>
          <w:sz w:val="24"/>
          <w:szCs w:val="24"/>
        </w:rPr>
      </w:pPr>
    </w:p>
    <w:p w14:paraId="4BB65687" w14:textId="77777777" w:rsidR="00F82B09" w:rsidRDefault="00F82B09" w:rsidP="002B7E08">
      <w:pPr>
        <w:pStyle w:val="ListParagraph"/>
        <w:rPr>
          <w:b/>
          <w:sz w:val="24"/>
          <w:szCs w:val="24"/>
        </w:rPr>
      </w:pPr>
    </w:p>
    <w:p w14:paraId="1A87661E" w14:textId="77777777" w:rsidR="00F82B09" w:rsidRDefault="00F82B09" w:rsidP="002B7E08">
      <w:pPr>
        <w:pStyle w:val="ListParagraph"/>
        <w:rPr>
          <w:b/>
          <w:sz w:val="24"/>
          <w:szCs w:val="24"/>
        </w:rPr>
      </w:pPr>
    </w:p>
    <w:p w14:paraId="662F08D5" w14:textId="77777777" w:rsidR="00F82B09" w:rsidRDefault="00F82B09" w:rsidP="002B7E08">
      <w:pPr>
        <w:pStyle w:val="ListParagraph"/>
        <w:rPr>
          <w:b/>
          <w:sz w:val="24"/>
          <w:szCs w:val="24"/>
        </w:rPr>
      </w:pPr>
    </w:p>
    <w:p w14:paraId="0F546203" w14:textId="77777777" w:rsidR="00F82B09" w:rsidRDefault="00F82B09" w:rsidP="002B7E08">
      <w:pPr>
        <w:pStyle w:val="ListParagraph"/>
        <w:rPr>
          <w:b/>
          <w:sz w:val="24"/>
          <w:szCs w:val="24"/>
        </w:rPr>
      </w:pPr>
    </w:p>
    <w:p w14:paraId="59A36441" w14:textId="77777777" w:rsidR="00F82B09" w:rsidRDefault="00F82B09" w:rsidP="002B7E08">
      <w:pPr>
        <w:pStyle w:val="ListParagraph"/>
        <w:rPr>
          <w:b/>
          <w:sz w:val="24"/>
          <w:szCs w:val="24"/>
        </w:rPr>
      </w:pPr>
    </w:p>
    <w:p w14:paraId="6ECE654A" w14:textId="77777777" w:rsidR="00F82B09" w:rsidRDefault="00F82B09" w:rsidP="002B7E08">
      <w:pPr>
        <w:pStyle w:val="ListParagraph"/>
        <w:rPr>
          <w:b/>
          <w:sz w:val="24"/>
          <w:szCs w:val="24"/>
        </w:rPr>
      </w:pPr>
    </w:p>
    <w:p w14:paraId="3D217C0E" w14:textId="77777777" w:rsidR="00F82B09" w:rsidRDefault="00F82B09" w:rsidP="002B7E08">
      <w:pPr>
        <w:pStyle w:val="ListParagraph"/>
        <w:rPr>
          <w:b/>
          <w:sz w:val="24"/>
          <w:szCs w:val="24"/>
        </w:rPr>
      </w:pPr>
    </w:p>
    <w:p w14:paraId="650A08A1" w14:textId="77777777" w:rsidR="00F82B09" w:rsidRDefault="00F82B09" w:rsidP="002B7E08">
      <w:pPr>
        <w:pStyle w:val="ListParagraph"/>
        <w:rPr>
          <w:b/>
          <w:sz w:val="24"/>
          <w:szCs w:val="24"/>
        </w:rPr>
      </w:pPr>
    </w:p>
    <w:p w14:paraId="29F0BC3D" w14:textId="77777777" w:rsidR="00F82B09" w:rsidRDefault="00F82B09" w:rsidP="002B7E08">
      <w:pPr>
        <w:pStyle w:val="ListParagraph"/>
        <w:rPr>
          <w:b/>
          <w:sz w:val="24"/>
          <w:szCs w:val="24"/>
        </w:rPr>
      </w:pPr>
    </w:p>
    <w:p w14:paraId="22D2B092" w14:textId="77777777" w:rsidR="00F82B09" w:rsidRDefault="00F82B09" w:rsidP="002B7E08">
      <w:pPr>
        <w:pStyle w:val="ListParagraph"/>
        <w:rPr>
          <w:b/>
          <w:sz w:val="24"/>
          <w:szCs w:val="24"/>
        </w:rPr>
      </w:pPr>
    </w:p>
    <w:p w14:paraId="4E603277" w14:textId="77777777" w:rsidR="00F82B09" w:rsidRDefault="00F82B09" w:rsidP="002B7E08">
      <w:pPr>
        <w:pStyle w:val="ListParagraph"/>
        <w:rPr>
          <w:b/>
          <w:sz w:val="24"/>
          <w:szCs w:val="24"/>
        </w:rPr>
      </w:pPr>
    </w:p>
    <w:p w14:paraId="6218BCC2" w14:textId="77777777" w:rsidR="00F82B09" w:rsidRDefault="00F82B09" w:rsidP="002B7E08">
      <w:pPr>
        <w:pStyle w:val="ListParagraph"/>
        <w:rPr>
          <w:b/>
          <w:sz w:val="24"/>
          <w:szCs w:val="24"/>
        </w:rPr>
      </w:pPr>
    </w:p>
    <w:p w14:paraId="409E7590" w14:textId="77777777" w:rsidR="00F82B09" w:rsidRDefault="00F82B09" w:rsidP="002B7E08">
      <w:pPr>
        <w:pStyle w:val="ListParagraph"/>
        <w:rPr>
          <w:b/>
          <w:sz w:val="24"/>
          <w:szCs w:val="24"/>
        </w:rPr>
      </w:pPr>
    </w:p>
    <w:p w14:paraId="1377A217" w14:textId="77777777" w:rsidR="00F82B09" w:rsidRDefault="00F82B09" w:rsidP="002B7E08">
      <w:pPr>
        <w:pStyle w:val="ListParagraph"/>
        <w:rPr>
          <w:b/>
          <w:sz w:val="24"/>
          <w:szCs w:val="24"/>
        </w:rPr>
      </w:pPr>
    </w:p>
    <w:p w14:paraId="71C7BBC6" w14:textId="1A10D993" w:rsidR="002B7E08" w:rsidRDefault="002B7E08" w:rsidP="002B7E08">
      <w:pPr>
        <w:pStyle w:val="ListParagraph"/>
        <w:rPr>
          <w:sz w:val="24"/>
          <w:szCs w:val="24"/>
        </w:rPr>
      </w:pPr>
      <w:r w:rsidRPr="004F7674">
        <w:rPr>
          <w:b/>
          <w:sz w:val="24"/>
          <w:szCs w:val="24"/>
        </w:rPr>
        <w:t>The screenshots from my project are as follows</w:t>
      </w:r>
      <w:r>
        <w:rPr>
          <w:sz w:val="24"/>
          <w:szCs w:val="24"/>
        </w:rPr>
        <w:t>:</w:t>
      </w:r>
    </w:p>
    <w:p w14:paraId="23A618A5" w14:textId="1C6CD8FC" w:rsidR="00EB2B4B" w:rsidRDefault="00EB2B4B" w:rsidP="002B7E08">
      <w:pPr>
        <w:pStyle w:val="ListParagraph"/>
        <w:rPr>
          <w:sz w:val="24"/>
          <w:szCs w:val="24"/>
        </w:rPr>
      </w:pPr>
    </w:p>
    <w:p w14:paraId="16CD02A8" w14:textId="2E278E80" w:rsidR="00EB2B4B" w:rsidRDefault="00EB2B4B" w:rsidP="00EB2B4B">
      <w:pPr>
        <w:pStyle w:val="ListParagraph"/>
        <w:numPr>
          <w:ilvl w:val="0"/>
          <w:numId w:val="4"/>
        </w:numPr>
        <w:rPr>
          <w:sz w:val="24"/>
          <w:szCs w:val="24"/>
        </w:rPr>
      </w:pPr>
      <w:r>
        <w:rPr>
          <w:sz w:val="24"/>
          <w:szCs w:val="24"/>
        </w:rPr>
        <w:t>User login screen:</w:t>
      </w:r>
    </w:p>
    <w:p w14:paraId="17FE4AD4" w14:textId="59F95BB0" w:rsidR="00F82B09" w:rsidRDefault="00EB2B4B" w:rsidP="00F82B09">
      <w:pPr>
        <w:pStyle w:val="ListParagraph"/>
        <w:ind w:left="1080"/>
        <w:rPr>
          <w:sz w:val="24"/>
          <w:szCs w:val="24"/>
        </w:rPr>
      </w:pPr>
      <w:r>
        <w:rPr>
          <w:noProof/>
        </w:rPr>
        <w:drawing>
          <wp:inline distT="0" distB="0" distL="0" distR="0" wp14:anchorId="5EAD5C89" wp14:editId="3BC3E463">
            <wp:extent cx="5324475" cy="4200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24475" cy="4200525"/>
                    </a:xfrm>
                    <a:prstGeom prst="rect">
                      <a:avLst/>
                    </a:prstGeom>
                  </pic:spPr>
                </pic:pic>
              </a:graphicData>
            </a:graphic>
          </wp:inline>
        </w:drawing>
      </w:r>
    </w:p>
    <w:p w14:paraId="4E3F5943" w14:textId="4EE2BF49" w:rsidR="00F82B09" w:rsidRDefault="00F82B09" w:rsidP="00F82B09">
      <w:pPr>
        <w:pStyle w:val="ListParagraph"/>
        <w:ind w:left="1080"/>
        <w:rPr>
          <w:sz w:val="24"/>
          <w:szCs w:val="24"/>
        </w:rPr>
      </w:pPr>
    </w:p>
    <w:p w14:paraId="6BD1427C" w14:textId="55F08F9F" w:rsidR="00F82B09" w:rsidRDefault="00F82B09" w:rsidP="00F82B09">
      <w:pPr>
        <w:pStyle w:val="ListParagraph"/>
        <w:ind w:left="1080"/>
        <w:rPr>
          <w:sz w:val="24"/>
          <w:szCs w:val="24"/>
        </w:rPr>
      </w:pPr>
    </w:p>
    <w:p w14:paraId="08C2BB47" w14:textId="31975794" w:rsidR="00F82B09" w:rsidRDefault="00F82B09" w:rsidP="00F82B09">
      <w:pPr>
        <w:pStyle w:val="ListParagraph"/>
        <w:ind w:left="1080"/>
        <w:rPr>
          <w:sz w:val="24"/>
          <w:szCs w:val="24"/>
        </w:rPr>
      </w:pPr>
    </w:p>
    <w:p w14:paraId="160798DE" w14:textId="3C8036CB" w:rsidR="00F82B09" w:rsidRDefault="00F82B09" w:rsidP="00F82B09">
      <w:pPr>
        <w:pStyle w:val="ListParagraph"/>
        <w:ind w:left="1080"/>
        <w:rPr>
          <w:sz w:val="24"/>
          <w:szCs w:val="24"/>
        </w:rPr>
      </w:pPr>
    </w:p>
    <w:p w14:paraId="1DC2E1CA" w14:textId="585CC644" w:rsidR="00F82B09" w:rsidRDefault="00F82B09" w:rsidP="00F82B09">
      <w:pPr>
        <w:pStyle w:val="ListParagraph"/>
        <w:ind w:left="1080"/>
        <w:rPr>
          <w:sz w:val="24"/>
          <w:szCs w:val="24"/>
        </w:rPr>
      </w:pPr>
    </w:p>
    <w:p w14:paraId="7A2F0E45" w14:textId="7A4358A9" w:rsidR="00F82B09" w:rsidRDefault="00F82B09" w:rsidP="00F82B09">
      <w:pPr>
        <w:pStyle w:val="ListParagraph"/>
        <w:ind w:left="1080"/>
        <w:rPr>
          <w:sz w:val="24"/>
          <w:szCs w:val="24"/>
        </w:rPr>
      </w:pPr>
    </w:p>
    <w:p w14:paraId="04AD454F" w14:textId="06488932" w:rsidR="00F82B09" w:rsidRDefault="00F82B09" w:rsidP="00F82B09">
      <w:pPr>
        <w:pStyle w:val="ListParagraph"/>
        <w:ind w:left="1080"/>
        <w:rPr>
          <w:sz w:val="24"/>
          <w:szCs w:val="24"/>
        </w:rPr>
      </w:pPr>
    </w:p>
    <w:p w14:paraId="27C3FE0F" w14:textId="24F65673" w:rsidR="00F82B09" w:rsidRDefault="00F82B09" w:rsidP="00F82B09">
      <w:pPr>
        <w:pStyle w:val="ListParagraph"/>
        <w:ind w:left="1080"/>
        <w:rPr>
          <w:sz w:val="24"/>
          <w:szCs w:val="24"/>
        </w:rPr>
      </w:pPr>
    </w:p>
    <w:p w14:paraId="195F3AD1" w14:textId="756030E0" w:rsidR="00F82B09" w:rsidRDefault="00F82B09" w:rsidP="00F82B09">
      <w:pPr>
        <w:pStyle w:val="ListParagraph"/>
        <w:ind w:left="1080"/>
        <w:rPr>
          <w:sz w:val="24"/>
          <w:szCs w:val="24"/>
        </w:rPr>
      </w:pPr>
    </w:p>
    <w:p w14:paraId="063FF01F" w14:textId="5DEB9AB8" w:rsidR="00F82B09" w:rsidRDefault="00F82B09" w:rsidP="00F82B09">
      <w:pPr>
        <w:pStyle w:val="ListParagraph"/>
        <w:ind w:left="1080"/>
        <w:rPr>
          <w:sz w:val="24"/>
          <w:szCs w:val="24"/>
        </w:rPr>
      </w:pPr>
    </w:p>
    <w:p w14:paraId="329B6D4C" w14:textId="0FBCB808" w:rsidR="00F82B09" w:rsidRDefault="00F82B09" w:rsidP="00F82B09">
      <w:pPr>
        <w:pStyle w:val="ListParagraph"/>
        <w:ind w:left="1080"/>
        <w:rPr>
          <w:sz w:val="24"/>
          <w:szCs w:val="24"/>
        </w:rPr>
      </w:pPr>
    </w:p>
    <w:p w14:paraId="55ECBFF4" w14:textId="768CE48E" w:rsidR="00F82B09" w:rsidRDefault="00F82B09" w:rsidP="00F82B09">
      <w:pPr>
        <w:pStyle w:val="ListParagraph"/>
        <w:ind w:left="1080"/>
        <w:rPr>
          <w:sz w:val="24"/>
          <w:szCs w:val="24"/>
        </w:rPr>
      </w:pPr>
    </w:p>
    <w:p w14:paraId="16291187" w14:textId="409217EC" w:rsidR="00F82B09" w:rsidRDefault="00F82B09" w:rsidP="00F82B09">
      <w:pPr>
        <w:pStyle w:val="ListParagraph"/>
        <w:ind w:left="1080"/>
        <w:rPr>
          <w:sz w:val="24"/>
          <w:szCs w:val="24"/>
        </w:rPr>
      </w:pPr>
    </w:p>
    <w:p w14:paraId="3FAC9532" w14:textId="77777777" w:rsidR="00F82B09" w:rsidRPr="00F82B09" w:rsidRDefault="00F82B09" w:rsidP="00F82B09">
      <w:pPr>
        <w:pStyle w:val="ListParagraph"/>
        <w:ind w:left="1080"/>
        <w:rPr>
          <w:sz w:val="24"/>
          <w:szCs w:val="24"/>
        </w:rPr>
      </w:pPr>
    </w:p>
    <w:p w14:paraId="74EC85EF" w14:textId="30DB1CEF" w:rsidR="008D5163" w:rsidRDefault="008D5163" w:rsidP="00EB2B4B">
      <w:pPr>
        <w:pStyle w:val="ListParagraph"/>
        <w:ind w:left="1080"/>
        <w:rPr>
          <w:sz w:val="24"/>
          <w:szCs w:val="24"/>
        </w:rPr>
      </w:pPr>
    </w:p>
    <w:p w14:paraId="60F1C115" w14:textId="1CAE63BE" w:rsidR="008D5163" w:rsidRDefault="008D5163" w:rsidP="008D5163">
      <w:pPr>
        <w:pStyle w:val="ListParagraph"/>
        <w:numPr>
          <w:ilvl w:val="0"/>
          <w:numId w:val="4"/>
        </w:numPr>
        <w:rPr>
          <w:sz w:val="24"/>
          <w:szCs w:val="24"/>
        </w:rPr>
      </w:pPr>
      <w:r w:rsidRPr="008D5163">
        <w:rPr>
          <w:b/>
          <w:sz w:val="24"/>
          <w:szCs w:val="24"/>
        </w:rPr>
        <w:t>Screenshot for unsuccessful login</w:t>
      </w:r>
      <w:r>
        <w:rPr>
          <w:sz w:val="24"/>
          <w:szCs w:val="24"/>
        </w:rPr>
        <w:t xml:space="preserve">: </w:t>
      </w:r>
      <w:r w:rsidRPr="008D5163">
        <w:rPr>
          <w:b/>
          <w:sz w:val="24"/>
          <w:szCs w:val="24"/>
        </w:rPr>
        <w:t xml:space="preserve">The username is </w:t>
      </w:r>
      <w:proofErr w:type="spellStart"/>
      <w:r w:rsidRPr="008D5163">
        <w:rPr>
          <w:b/>
          <w:sz w:val="24"/>
          <w:szCs w:val="24"/>
        </w:rPr>
        <w:t>sanika</w:t>
      </w:r>
      <w:proofErr w:type="spellEnd"/>
      <w:r>
        <w:rPr>
          <w:sz w:val="24"/>
          <w:szCs w:val="24"/>
        </w:rPr>
        <w:t>. When something else is typed in the graphics viewer’s background is changed to red color and the displaying values window can’t be accessed.</w:t>
      </w:r>
    </w:p>
    <w:p w14:paraId="69353CE6" w14:textId="608EF4F4" w:rsidR="008D5163" w:rsidRPr="008D5163" w:rsidRDefault="008D5163" w:rsidP="008D5163">
      <w:pPr>
        <w:ind w:left="1080"/>
        <w:rPr>
          <w:sz w:val="24"/>
          <w:szCs w:val="24"/>
        </w:rPr>
      </w:pPr>
      <w:r>
        <w:rPr>
          <w:noProof/>
        </w:rPr>
        <w:drawing>
          <wp:inline distT="0" distB="0" distL="0" distR="0" wp14:anchorId="67581239" wp14:editId="6CE64BDD">
            <wp:extent cx="3944679" cy="3178284"/>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44679" cy="3178284"/>
                    </a:xfrm>
                    <a:prstGeom prst="rect">
                      <a:avLst/>
                    </a:prstGeom>
                  </pic:spPr>
                </pic:pic>
              </a:graphicData>
            </a:graphic>
          </wp:inline>
        </w:drawing>
      </w:r>
    </w:p>
    <w:p w14:paraId="577CC618" w14:textId="1419100C" w:rsidR="002B7E08" w:rsidRDefault="00EB2B4B" w:rsidP="00EB2B4B">
      <w:pPr>
        <w:pStyle w:val="ListParagraph"/>
        <w:numPr>
          <w:ilvl w:val="0"/>
          <w:numId w:val="4"/>
        </w:numPr>
        <w:rPr>
          <w:sz w:val="24"/>
          <w:szCs w:val="24"/>
        </w:rPr>
      </w:pPr>
      <w:r>
        <w:rPr>
          <w:sz w:val="24"/>
          <w:szCs w:val="24"/>
        </w:rPr>
        <w:t>The display screen:</w:t>
      </w:r>
    </w:p>
    <w:p w14:paraId="208956F5" w14:textId="77777777" w:rsidR="00560ABE" w:rsidRDefault="00560ABE" w:rsidP="00560ABE">
      <w:pPr>
        <w:pStyle w:val="ListParagraph"/>
        <w:ind w:left="1080"/>
        <w:rPr>
          <w:sz w:val="24"/>
          <w:szCs w:val="24"/>
        </w:rPr>
      </w:pPr>
    </w:p>
    <w:p w14:paraId="698A0178" w14:textId="661EAD7F" w:rsidR="00560ABE" w:rsidRPr="008D5163" w:rsidRDefault="004F7674" w:rsidP="008D5163">
      <w:pPr>
        <w:pStyle w:val="ListParagraph"/>
        <w:rPr>
          <w:sz w:val="24"/>
          <w:szCs w:val="24"/>
        </w:rPr>
      </w:pPr>
      <w:r>
        <w:rPr>
          <w:noProof/>
        </w:rPr>
        <w:drawing>
          <wp:inline distT="0" distB="0" distL="0" distR="0" wp14:anchorId="14F6749A" wp14:editId="6DAF92B7">
            <wp:extent cx="5943600" cy="3184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84525"/>
                    </a:xfrm>
                    <a:prstGeom prst="rect">
                      <a:avLst/>
                    </a:prstGeom>
                  </pic:spPr>
                </pic:pic>
              </a:graphicData>
            </a:graphic>
          </wp:inline>
        </w:drawing>
      </w:r>
    </w:p>
    <w:p w14:paraId="0959CEBD" w14:textId="555CE820" w:rsidR="00560ABE" w:rsidRDefault="00560ABE" w:rsidP="002B7E08">
      <w:pPr>
        <w:pStyle w:val="ListParagraph"/>
        <w:rPr>
          <w:sz w:val="24"/>
          <w:szCs w:val="24"/>
        </w:rPr>
      </w:pPr>
    </w:p>
    <w:p w14:paraId="6841E7B1" w14:textId="436269DC" w:rsidR="00560ABE" w:rsidRDefault="00560ABE" w:rsidP="002B7E08">
      <w:pPr>
        <w:pStyle w:val="ListParagraph"/>
        <w:rPr>
          <w:sz w:val="24"/>
          <w:szCs w:val="24"/>
        </w:rPr>
      </w:pPr>
    </w:p>
    <w:p w14:paraId="318400BA" w14:textId="301CB750" w:rsidR="00560ABE" w:rsidRDefault="00560ABE" w:rsidP="002B7E08">
      <w:pPr>
        <w:pStyle w:val="ListParagraph"/>
        <w:rPr>
          <w:sz w:val="24"/>
          <w:szCs w:val="24"/>
        </w:rPr>
      </w:pPr>
    </w:p>
    <w:p w14:paraId="58B14670" w14:textId="27E3C8CA" w:rsidR="00560ABE" w:rsidRDefault="00560ABE" w:rsidP="00560ABE">
      <w:pPr>
        <w:pStyle w:val="ListParagraph"/>
        <w:numPr>
          <w:ilvl w:val="0"/>
          <w:numId w:val="4"/>
        </w:numPr>
        <w:rPr>
          <w:sz w:val="24"/>
          <w:szCs w:val="24"/>
        </w:rPr>
      </w:pPr>
      <w:r>
        <w:rPr>
          <w:sz w:val="24"/>
          <w:szCs w:val="24"/>
        </w:rPr>
        <w:t xml:space="preserve">Temperature display: </w:t>
      </w:r>
    </w:p>
    <w:p w14:paraId="689AC233" w14:textId="77777777" w:rsidR="00560ABE" w:rsidRDefault="00560ABE" w:rsidP="00560ABE">
      <w:pPr>
        <w:pStyle w:val="ListParagraph"/>
        <w:ind w:left="1080"/>
        <w:rPr>
          <w:sz w:val="24"/>
          <w:szCs w:val="24"/>
        </w:rPr>
      </w:pPr>
    </w:p>
    <w:p w14:paraId="04127FD8" w14:textId="0B2DAECC" w:rsidR="004F7674" w:rsidRDefault="004F7674" w:rsidP="002B7E08">
      <w:pPr>
        <w:pStyle w:val="ListParagraph"/>
        <w:rPr>
          <w:sz w:val="24"/>
          <w:szCs w:val="24"/>
        </w:rPr>
      </w:pPr>
      <w:r>
        <w:rPr>
          <w:noProof/>
        </w:rPr>
        <w:drawing>
          <wp:inline distT="0" distB="0" distL="0" distR="0" wp14:anchorId="1B514487" wp14:editId="4C46B3DE">
            <wp:extent cx="5156451" cy="329951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00238" cy="3327534"/>
                    </a:xfrm>
                    <a:prstGeom prst="rect">
                      <a:avLst/>
                    </a:prstGeom>
                  </pic:spPr>
                </pic:pic>
              </a:graphicData>
            </a:graphic>
          </wp:inline>
        </w:drawing>
      </w:r>
    </w:p>
    <w:p w14:paraId="72977FC7" w14:textId="73F43FDB" w:rsidR="004F7674" w:rsidRDefault="004F7674" w:rsidP="002B7E08">
      <w:pPr>
        <w:pStyle w:val="ListParagraph"/>
        <w:rPr>
          <w:sz w:val="24"/>
          <w:szCs w:val="24"/>
        </w:rPr>
      </w:pPr>
    </w:p>
    <w:p w14:paraId="73F2D34A" w14:textId="1EC037DE" w:rsidR="00560ABE" w:rsidRDefault="00560ABE" w:rsidP="00560ABE">
      <w:pPr>
        <w:pStyle w:val="ListParagraph"/>
        <w:numPr>
          <w:ilvl w:val="0"/>
          <w:numId w:val="4"/>
        </w:numPr>
        <w:rPr>
          <w:sz w:val="24"/>
          <w:szCs w:val="24"/>
        </w:rPr>
      </w:pPr>
      <w:r>
        <w:rPr>
          <w:sz w:val="24"/>
          <w:szCs w:val="24"/>
        </w:rPr>
        <w:t>Humidity display:</w:t>
      </w:r>
    </w:p>
    <w:p w14:paraId="4F2BFE37" w14:textId="77777777" w:rsidR="00560ABE" w:rsidRDefault="00560ABE" w:rsidP="00560ABE">
      <w:pPr>
        <w:pStyle w:val="ListParagraph"/>
        <w:ind w:left="1080"/>
        <w:rPr>
          <w:sz w:val="24"/>
          <w:szCs w:val="24"/>
        </w:rPr>
      </w:pPr>
    </w:p>
    <w:p w14:paraId="7200061A" w14:textId="2D4A18C7" w:rsidR="00560ABE" w:rsidRDefault="00560ABE" w:rsidP="002B7E08">
      <w:pPr>
        <w:pStyle w:val="ListParagraph"/>
        <w:rPr>
          <w:sz w:val="24"/>
          <w:szCs w:val="24"/>
        </w:rPr>
      </w:pPr>
      <w:r>
        <w:rPr>
          <w:noProof/>
        </w:rPr>
        <w:drawing>
          <wp:inline distT="0" distB="0" distL="0" distR="0" wp14:anchorId="0EA55274" wp14:editId="2CBE183C">
            <wp:extent cx="5230425" cy="2952731"/>
            <wp:effectExtent l="0" t="0" r="889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1089" cy="2975687"/>
                    </a:xfrm>
                    <a:prstGeom prst="rect">
                      <a:avLst/>
                    </a:prstGeom>
                  </pic:spPr>
                </pic:pic>
              </a:graphicData>
            </a:graphic>
          </wp:inline>
        </w:drawing>
      </w:r>
    </w:p>
    <w:p w14:paraId="2546CA0A" w14:textId="77777777" w:rsidR="004F7674" w:rsidRPr="002B7E08" w:rsidRDefault="004F7674" w:rsidP="002B7E08">
      <w:pPr>
        <w:pStyle w:val="ListParagraph"/>
        <w:rPr>
          <w:sz w:val="24"/>
          <w:szCs w:val="24"/>
        </w:rPr>
      </w:pPr>
    </w:p>
    <w:p w14:paraId="401B6287" w14:textId="77777777" w:rsidR="002B7E08" w:rsidRPr="002B7E08" w:rsidRDefault="002B7E08" w:rsidP="002B7E08">
      <w:pPr>
        <w:rPr>
          <w:sz w:val="24"/>
          <w:szCs w:val="24"/>
        </w:rPr>
      </w:pPr>
    </w:p>
    <w:p w14:paraId="2D38DC4A" w14:textId="23C5042C" w:rsidR="00560ABE" w:rsidRDefault="00560ABE" w:rsidP="00F82436">
      <w:pPr>
        <w:rPr>
          <w:noProof/>
        </w:rPr>
      </w:pPr>
      <w:r>
        <w:rPr>
          <w:sz w:val="24"/>
          <w:szCs w:val="24"/>
        </w:rPr>
        <w:lastRenderedPageBreak/>
        <w:t>5)</w:t>
      </w:r>
      <w:r w:rsidRPr="00560ABE">
        <w:rPr>
          <w:noProof/>
        </w:rPr>
        <w:t xml:space="preserve"> </w:t>
      </w:r>
      <w:r>
        <w:rPr>
          <w:noProof/>
        </w:rPr>
        <w:t>The .csv file: The first column displays the temperature values in ( C ) and the second column displays the humidity values in (%)</w:t>
      </w:r>
    </w:p>
    <w:p w14:paraId="08EB8677" w14:textId="4FC755F1" w:rsidR="00F82436" w:rsidRPr="00F82436" w:rsidRDefault="00560ABE" w:rsidP="00F82436">
      <w:pPr>
        <w:rPr>
          <w:sz w:val="24"/>
          <w:szCs w:val="24"/>
        </w:rPr>
      </w:pPr>
      <w:r>
        <w:rPr>
          <w:noProof/>
        </w:rPr>
        <w:drawing>
          <wp:inline distT="0" distB="0" distL="0" distR="0" wp14:anchorId="31895641" wp14:editId="11D5BD2E">
            <wp:extent cx="5943600" cy="6974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974840"/>
                    </a:xfrm>
                    <a:prstGeom prst="rect">
                      <a:avLst/>
                    </a:prstGeom>
                  </pic:spPr>
                </pic:pic>
              </a:graphicData>
            </a:graphic>
          </wp:inline>
        </w:drawing>
      </w:r>
    </w:p>
    <w:sectPr w:rsidR="00F82436" w:rsidRPr="00F824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A5565"/>
    <w:multiLevelType w:val="hybridMultilevel"/>
    <w:tmpl w:val="A5A8AD8A"/>
    <w:lvl w:ilvl="0" w:tplc="219E23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A2D2D"/>
    <w:multiLevelType w:val="hybridMultilevel"/>
    <w:tmpl w:val="4FF6EB5A"/>
    <w:lvl w:ilvl="0" w:tplc="9A8A220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4539EF"/>
    <w:multiLevelType w:val="hybridMultilevel"/>
    <w:tmpl w:val="9EE8A60C"/>
    <w:lvl w:ilvl="0" w:tplc="50C650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BCA6C34"/>
    <w:multiLevelType w:val="hybridMultilevel"/>
    <w:tmpl w:val="8C6C8956"/>
    <w:lvl w:ilvl="0" w:tplc="1C8A586A">
      <w:start w:val="1"/>
      <w:numFmt w:val="upp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MTS0MDU1MDQwMDNS0lEKTi0uzszPAykwrAUADbGlNiwAAAA="/>
  </w:docVars>
  <w:rsids>
    <w:rsidRoot w:val="009C573A"/>
    <w:rsid w:val="001770E1"/>
    <w:rsid w:val="001A4866"/>
    <w:rsid w:val="001F0BC4"/>
    <w:rsid w:val="002B7E08"/>
    <w:rsid w:val="00317CA4"/>
    <w:rsid w:val="0037679C"/>
    <w:rsid w:val="004F7674"/>
    <w:rsid w:val="00560ABE"/>
    <w:rsid w:val="0076314A"/>
    <w:rsid w:val="008D3897"/>
    <w:rsid w:val="008D5163"/>
    <w:rsid w:val="009C573A"/>
    <w:rsid w:val="00A6570D"/>
    <w:rsid w:val="00D21033"/>
    <w:rsid w:val="00EB2B4B"/>
    <w:rsid w:val="00F82436"/>
    <w:rsid w:val="00F82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7D830"/>
  <w15:chartTrackingRefBased/>
  <w15:docId w15:val="{66A3FD0A-E507-4A9B-B73F-175AFB16C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4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6</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r</dc:creator>
  <cp:keywords/>
  <dc:description/>
  <cp:lastModifiedBy>dongr</cp:lastModifiedBy>
  <cp:revision>6</cp:revision>
  <dcterms:created xsi:type="dcterms:W3CDTF">2018-10-01T04:06:00Z</dcterms:created>
  <dcterms:modified xsi:type="dcterms:W3CDTF">2018-10-01T05:34:00Z</dcterms:modified>
</cp:coreProperties>
</file>